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68BAA" w14:textId="77777777" w:rsidR="00AF467F" w:rsidRDefault="00EF69B4" w:rsidP="00AF467F">
      <w:pPr>
        <w:jc w:val="center"/>
        <w:rPr>
          <w:b/>
          <w:sz w:val="20"/>
        </w:rPr>
      </w:pPr>
      <w:r>
        <w:rPr>
          <w:b/>
          <w:sz w:val="20"/>
        </w:rPr>
        <w:t>Title of Paper Here</w:t>
      </w:r>
      <w:r w:rsidR="00AF467F">
        <w:rPr>
          <w:b/>
          <w:sz w:val="20"/>
        </w:rPr>
        <w:t xml:space="preserve">, </w:t>
      </w:r>
      <w:r>
        <w:rPr>
          <w:b/>
          <w:sz w:val="20"/>
        </w:rPr>
        <w:t>Title Case, in Bold, Centered 12 Point Type</w:t>
      </w:r>
    </w:p>
    <w:p w14:paraId="5678B599" w14:textId="77777777" w:rsidR="00AF467F" w:rsidRDefault="00AF467F" w:rsidP="00AF467F">
      <w:pPr>
        <w:jc w:val="center"/>
        <w:rPr>
          <w:b/>
          <w:sz w:val="20"/>
        </w:rPr>
      </w:pPr>
    </w:p>
    <w:p w14:paraId="6FDB9B4D" w14:textId="77777777" w:rsidR="00AF467F" w:rsidRDefault="00F22C1C" w:rsidP="00AF467F">
      <w:pPr>
        <w:ind w:firstLine="708"/>
        <w:jc w:val="center"/>
        <w:rPr>
          <w:sz w:val="20"/>
          <w:vertAlign w:val="superscript"/>
        </w:rPr>
      </w:pPr>
      <w:r w:rsidRPr="00F22C1C">
        <w:rPr>
          <w:sz w:val="20"/>
          <w:u w:val="single"/>
        </w:rPr>
        <w:t>Presenting Author</w:t>
      </w:r>
      <w:r>
        <w:rPr>
          <w:sz w:val="20"/>
          <w:u w:val="single"/>
        </w:rPr>
        <w:t>,</w:t>
      </w:r>
      <w:r w:rsidRPr="00F22C1C">
        <w:rPr>
          <w:sz w:val="20"/>
        </w:rPr>
        <w:t xml:space="preserve"> Corresponding </w:t>
      </w:r>
      <w:r w:rsidR="00AF467F" w:rsidRPr="00F22C1C">
        <w:rPr>
          <w:sz w:val="20"/>
        </w:rPr>
        <w:t>Author</w:t>
      </w:r>
      <w:r>
        <w:rPr>
          <w:sz w:val="20"/>
        </w:rPr>
        <w:t>*</w:t>
      </w:r>
      <w:r w:rsidR="00AF467F">
        <w:rPr>
          <w:sz w:val="20"/>
        </w:rPr>
        <w:t>, Co-Author Name(s)</w:t>
      </w:r>
      <w:r w:rsidR="00AF467F">
        <w:rPr>
          <w:sz w:val="20"/>
          <w:vertAlign w:val="superscript"/>
        </w:rPr>
        <w:t>b</w:t>
      </w:r>
    </w:p>
    <w:p w14:paraId="56E1C851" w14:textId="77777777" w:rsidR="00AF467F" w:rsidRDefault="00AF467F" w:rsidP="00AF467F">
      <w:pPr>
        <w:jc w:val="center"/>
        <w:rPr>
          <w:sz w:val="20"/>
        </w:rPr>
      </w:pPr>
    </w:p>
    <w:p w14:paraId="2ECEA245" w14:textId="77777777" w:rsidR="00AF467F" w:rsidRDefault="00AF467F" w:rsidP="00AF467F">
      <w:pPr>
        <w:jc w:val="center"/>
        <w:rPr>
          <w:i/>
          <w:sz w:val="20"/>
        </w:rPr>
      </w:pPr>
      <w:proofErr w:type="spellStart"/>
      <w:r>
        <w:rPr>
          <w:i/>
          <w:sz w:val="20"/>
          <w:vertAlign w:val="superscript"/>
        </w:rPr>
        <w:t>a</w:t>
      </w:r>
      <w:r>
        <w:rPr>
          <w:i/>
          <w:sz w:val="20"/>
        </w:rPr>
        <w:t>Affiliation</w:t>
      </w:r>
      <w:proofErr w:type="spellEnd"/>
      <w:r>
        <w:rPr>
          <w:i/>
          <w:sz w:val="20"/>
        </w:rPr>
        <w:t xml:space="preserve"> Information: Street Address/Box Number, City, State, Postal Code</w:t>
      </w:r>
    </w:p>
    <w:p w14:paraId="4833F88C" w14:textId="77777777" w:rsidR="00AF467F" w:rsidRDefault="00AF467F" w:rsidP="00AF467F">
      <w:pPr>
        <w:jc w:val="center"/>
        <w:rPr>
          <w:i/>
          <w:sz w:val="20"/>
        </w:rPr>
      </w:pPr>
      <w:proofErr w:type="spellStart"/>
      <w:r>
        <w:rPr>
          <w:i/>
          <w:sz w:val="20"/>
          <w:vertAlign w:val="superscript"/>
        </w:rPr>
        <w:t>b</w:t>
      </w:r>
      <w:r>
        <w:rPr>
          <w:i/>
          <w:sz w:val="20"/>
        </w:rPr>
        <w:t>Affiliation</w:t>
      </w:r>
      <w:proofErr w:type="spellEnd"/>
      <w:r>
        <w:rPr>
          <w:i/>
          <w:sz w:val="20"/>
        </w:rPr>
        <w:t xml:space="preserve"> Information: Street Address/Box Number, City, State, Postal Code</w:t>
      </w:r>
    </w:p>
    <w:p w14:paraId="0CD2F7A4" w14:textId="77777777" w:rsidR="00AF467F" w:rsidRDefault="00AF467F" w:rsidP="00DC433A">
      <w:pPr>
        <w:jc w:val="center"/>
        <w:rPr>
          <w:color w:val="0000FF"/>
        </w:rPr>
      </w:pPr>
    </w:p>
    <w:p w14:paraId="14730DD2" w14:textId="77777777" w:rsidR="00CA289A" w:rsidRPr="00DC458A" w:rsidRDefault="00CA289A" w:rsidP="00DC433A">
      <w:pPr>
        <w:jc w:val="center"/>
        <w:rPr>
          <w:color w:val="0000FF"/>
        </w:rPr>
      </w:pPr>
    </w:p>
    <w:p w14:paraId="1CE5F075" w14:textId="028B0535" w:rsidR="00363668" w:rsidRDefault="00455C07" w:rsidP="00455C07">
      <w:pPr>
        <w:jc w:val="both"/>
        <w:rPr>
          <w:b/>
        </w:rPr>
      </w:pP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AF506C">
        <w:rPr>
          <w:rFonts w:eastAsia="MS PGothic"/>
          <w:color w:val="000000"/>
          <w:szCs w:val="32"/>
        </w:rPr>
        <w:t xml:space="preserve"> </w:t>
      </w: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2F0F47">
        <w:rPr>
          <w:rFonts w:eastAsia="MS PGothic"/>
          <w:color w:val="000000"/>
          <w:szCs w:val="32"/>
        </w:rPr>
        <w:t xml:space="preserve"> </w:t>
      </w:r>
      <w:r w:rsidRPr="00455C07">
        <w:rPr>
          <w:rFonts w:eastAsia="MS PGothic"/>
          <w:color w:val="000000"/>
          <w:szCs w:val="32"/>
        </w:rPr>
        <w:t>abstract text abstract text abstract text abstract text abstract text abstract text abstract text</w:t>
      </w:r>
      <w:r w:rsidR="004B4365">
        <w:rPr>
          <w:rFonts w:eastAsia="MS PGothic"/>
          <w:color w:val="000000"/>
          <w:szCs w:val="32"/>
        </w:rPr>
        <w:t xml:space="preserve"> </w:t>
      </w:r>
      <w:r w:rsidRPr="00455C07">
        <w:rPr>
          <w:rFonts w:eastAsia="MS PGothic"/>
          <w:color w:val="000000"/>
          <w:szCs w:val="32"/>
        </w:rPr>
        <w:t>abstract text</w:t>
      </w:r>
      <w:r w:rsidR="00D845D9">
        <w:rPr>
          <w:rFonts w:eastAsia="MS PGothic"/>
          <w:color w:val="000000"/>
          <w:szCs w:val="32"/>
        </w:rPr>
        <w:t>.</w:t>
      </w:r>
      <w:r w:rsidRPr="00455C07">
        <w:rPr>
          <w:rFonts w:eastAsia="MS PGothic"/>
          <w:color w:val="000000"/>
          <w:szCs w:val="32"/>
        </w:rPr>
        <w:t xml:space="preserve"> </w:t>
      </w:r>
      <w:r w:rsidR="00B41380">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w:t>
      </w:r>
      <w:r w:rsidR="00BA3214">
        <w:rPr>
          <w:rFonts w:eastAsia="MS PGothic"/>
          <w:color w:val="000000"/>
          <w:szCs w:val="32"/>
        </w:rPr>
        <w:t>ext abstract text abstract text. 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634B9D">
        <w:rPr>
          <w:rFonts w:eastAsia="MS PGothic"/>
          <w:color w:val="000000"/>
          <w:szCs w:val="32"/>
        </w:rPr>
        <w:t>.</w:t>
      </w:r>
      <w:r w:rsidRPr="00455C07">
        <w:rPr>
          <w:rFonts w:eastAsia="MS PGothic"/>
          <w:color w:val="000000"/>
          <w:szCs w:val="32"/>
        </w:rPr>
        <w:t xml:space="preserve"> </w:t>
      </w:r>
      <w:r w:rsidR="00634B9D">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w:t>
      </w:r>
      <w:r w:rsidR="00B102F8">
        <w:rPr>
          <w:rFonts w:eastAsia="MS PGothic"/>
          <w:color w:val="000000"/>
          <w:szCs w:val="32"/>
        </w:rPr>
        <w:t xml:space="preserve"> </w:t>
      </w:r>
      <w:r w:rsidR="00FD266B">
        <w:rPr>
          <w:rFonts w:eastAsia="MS PGothic"/>
          <w:color w:val="000000"/>
          <w:szCs w:val="32"/>
        </w:rPr>
        <w:t>A</w:t>
      </w:r>
      <w:r w:rsidR="00FD266B" w:rsidRPr="00455C07">
        <w:rPr>
          <w:rFonts w:eastAsia="MS PGothic"/>
          <w:color w:val="000000"/>
          <w:szCs w:val="32"/>
        </w:rPr>
        <w:t xml:space="preserve">bstract text abstract text abstract text abstract text abstract text abstract text abstract text abstract text abstract text abstract </w:t>
      </w:r>
      <w:r w:rsidR="00EE1778" w:rsidRPr="00B8714B">
        <w:rPr>
          <w:b/>
        </w:rPr>
        <w:t>(</w:t>
      </w:r>
      <w:r w:rsidR="00397E91" w:rsidRPr="00B8714B">
        <w:rPr>
          <w:b/>
        </w:rPr>
        <w:t>200-</w:t>
      </w:r>
      <w:r w:rsidR="003F22F8" w:rsidRPr="00B8714B">
        <w:rPr>
          <w:b/>
        </w:rPr>
        <w:t xml:space="preserve"> 250 words)</w:t>
      </w:r>
    </w:p>
    <w:p w14:paraId="755E65B4" w14:textId="77777777" w:rsidR="00B8710A" w:rsidRPr="00B8714B" w:rsidRDefault="00B8710A" w:rsidP="00363668">
      <w:pPr>
        <w:jc w:val="both"/>
      </w:pPr>
    </w:p>
    <w:p w14:paraId="4170B30F" w14:textId="77777777" w:rsidR="00257FEA" w:rsidRPr="00B8714B" w:rsidRDefault="00894DF9" w:rsidP="00257FEA">
      <w:pPr>
        <w:jc w:val="both"/>
      </w:pPr>
      <w:r w:rsidRPr="00B8714B">
        <w:rPr>
          <w:b/>
        </w:rPr>
        <w:t xml:space="preserve">Short </w:t>
      </w:r>
      <w:r w:rsidR="00B8710A" w:rsidRPr="00B8714B">
        <w:rPr>
          <w:b/>
        </w:rPr>
        <w:t>Biography</w:t>
      </w:r>
      <w:r w:rsidR="00257FEA" w:rsidRPr="00B8714B">
        <w:rPr>
          <w:b/>
        </w:rPr>
        <w:t xml:space="preserve"> </w:t>
      </w:r>
      <w:r w:rsidR="0012457E" w:rsidRPr="00B8714B">
        <w:rPr>
          <w:b/>
        </w:rPr>
        <w:t>(</w:t>
      </w:r>
      <w:r w:rsidR="00C20036" w:rsidRPr="00B8714B">
        <w:rPr>
          <w:b/>
        </w:rPr>
        <w:t>Up to</w:t>
      </w:r>
      <w:r w:rsidR="00257FEA" w:rsidRPr="00B8714B">
        <w:rPr>
          <w:b/>
        </w:rPr>
        <w:t xml:space="preserve"> 100 words)</w:t>
      </w:r>
    </w:p>
    <w:p w14:paraId="1B922C48" w14:textId="77777777" w:rsidR="00C37855" w:rsidRDefault="00CA289A" w:rsidP="00302B10">
      <w:pPr>
        <w:pStyle w:val="NormalWeb"/>
        <w:spacing w:line="360" w:lineRule="auto"/>
        <w:jc w:val="both"/>
        <w:rPr>
          <w:rFonts w:eastAsia="MS PGothic"/>
          <w:color w:val="000000"/>
          <w:szCs w:val="32"/>
          <w:lang w:eastAsia="ko-KR"/>
        </w:rPr>
      </w:pPr>
      <w:r>
        <w:rPr>
          <w:noProof/>
          <w:lang w:val="en-IN" w:eastAsia="en-IN"/>
        </w:rPr>
        <w:drawing>
          <wp:inline distT="0" distB="0" distL="0" distR="0" wp14:anchorId="08426C45" wp14:editId="77404CC2">
            <wp:extent cx="952500" cy="1238250"/>
            <wp:effectExtent l="0" t="0" r="0" b="0"/>
            <wp:docPr id="1" name="Picture 1"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00" cy="1238250"/>
                    </a:xfrm>
                    <a:prstGeom prst="rect">
                      <a:avLst/>
                    </a:prstGeom>
                    <a:noFill/>
                    <a:ln>
                      <a:noFill/>
                    </a:ln>
                  </pic:spPr>
                </pic:pic>
              </a:graphicData>
            </a:graphic>
          </wp:inline>
        </w:drawing>
      </w:r>
    </w:p>
    <w:p w14:paraId="51B973DD" w14:textId="2FF750CD" w:rsidR="007D233A" w:rsidRDefault="002A290A" w:rsidP="00302B10">
      <w:pPr>
        <w:pStyle w:val="NormalWeb"/>
        <w:spacing w:line="360" w:lineRule="auto"/>
        <w:jc w:val="both"/>
        <w:rPr>
          <w:rFonts w:eastAsia="MS PGothic"/>
          <w:color w:val="000000"/>
          <w:szCs w:val="32"/>
          <w:lang w:eastAsia="ko-KR"/>
        </w:rPr>
      </w:pPr>
      <w:r w:rsidRPr="00EF7A9E">
        <w:rPr>
          <w:rFonts w:eastAsia="MS PGothic"/>
          <w:color w:val="000000"/>
          <w:szCs w:val="32"/>
          <w:lang w:eastAsia="ko-KR"/>
        </w:rPr>
        <w:t xml:space="preserve">Dr. </w:t>
      </w:r>
      <w:proofErr w:type="gramStart"/>
      <w:r w:rsidRPr="00EF7A9E">
        <w:rPr>
          <w:rFonts w:eastAsia="MS PGothic"/>
          <w:color w:val="000000"/>
          <w:szCs w:val="32"/>
          <w:lang w:eastAsia="ko-KR"/>
        </w:rPr>
        <w:t>XXXXXXX  Gradua</w:t>
      </w:r>
      <w:r w:rsidR="008C7C5A">
        <w:rPr>
          <w:rFonts w:eastAsia="MS PGothic"/>
          <w:color w:val="000000"/>
          <w:szCs w:val="32"/>
          <w:lang w:eastAsia="ko-KR"/>
        </w:rPr>
        <w:t>ted</w:t>
      </w:r>
      <w:proofErr w:type="gramEnd"/>
      <w:r w:rsidR="008C7C5A">
        <w:rPr>
          <w:rFonts w:eastAsia="MS PGothic"/>
          <w:color w:val="000000"/>
          <w:szCs w:val="32"/>
          <w:lang w:eastAsia="ko-KR"/>
        </w:rPr>
        <w:t xml:space="preserve"> from XXXXXXX of XXX, XXXX</w:t>
      </w:r>
      <w:r w:rsidRPr="00EF7A9E">
        <w:rPr>
          <w:rFonts w:eastAsia="MS PGothic"/>
          <w:color w:val="000000"/>
          <w:szCs w:val="32"/>
          <w:lang w:eastAsia="ko-KR"/>
        </w:rPr>
        <w:t>, with the specialties including</w:t>
      </w:r>
      <w:r w:rsidR="00F23C9B">
        <w:rPr>
          <w:rFonts w:eastAsia="MS PGothic"/>
          <w:color w:val="000000"/>
          <w:szCs w:val="32"/>
          <w:lang w:eastAsia="ko-KR"/>
        </w:rPr>
        <w:t xml:space="preserve"> </w:t>
      </w:r>
      <w:r w:rsidR="00A76B40">
        <w:rPr>
          <w:rFonts w:eastAsia="MS PGothic"/>
          <w:color w:val="000000"/>
          <w:szCs w:val="32"/>
          <w:lang w:eastAsia="ko-KR"/>
        </w:rPr>
        <w:t xml:space="preserve">Energy research </w:t>
      </w:r>
      <w:r w:rsidRPr="00EF7A9E">
        <w:rPr>
          <w:rFonts w:eastAsia="MS PGothic"/>
          <w:color w:val="000000"/>
          <w:szCs w:val="32"/>
          <w:lang w:eastAsia="ko-KR"/>
        </w:rPr>
        <w:t>of XXXXX. Later on he obtained his post-graduation from National University of XXXX with subjects XXXXXX and then started working at The XXXXXXXXXXXXXXXXXXXXXXXX</w:t>
      </w:r>
      <w:r w:rsidR="007D4EF6">
        <w:rPr>
          <w:rFonts w:eastAsia="MS PGothic"/>
          <w:color w:val="000000"/>
          <w:szCs w:val="32"/>
          <w:lang w:eastAsia="ko-KR"/>
        </w:rPr>
        <w:t xml:space="preserve"> </w:t>
      </w:r>
      <w:r w:rsidRPr="00EF7A9E">
        <w:rPr>
          <w:rFonts w:eastAsia="MS PGothic"/>
          <w:color w:val="000000"/>
          <w:szCs w:val="32"/>
          <w:lang w:eastAsia="ko-KR"/>
        </w:rPr>
        <w:t>where he has continued his research. Presently he has been working at the XXXXXXXX City. (Up to 100 words)</w:t>
      </w:r>
    </w:p>
    <w:p w14:paraId="5CB7B832" w14:textId="5779633E" w:rsidR="008F2256" w:rsidRPr="00C37855" w:rsidRDefault="008F2256" w:rsidP="008F2256">
      <w:pPr>
        <w:pStyle w:val="Paragraph"/>
        <w:tabs>
          <w:tab w:val="left" w:pos="2520"/>
        </w:tabs>
        <w:ind w:firstLine="0"/>
        <w:jc w:val="both"/>
        <w:rPr>
          <w:b/>
          <w:sz w:val="18"/>
          <w:szCs w:val="18"/>
        </w:rPr>
      </w:pPr>
      <w:r>
        <w:rPr>
          <w:rFonts w:eastAsia="MS PGothic"/>
          <w:b/>
          <w:color w:val="000000"/>
          <w:sz w:val="24"/>
          <w:szCs w:val="32"/>
          <w:lang w:eastAsia="ko-KR"/>
        </w:rPr>
        <w:t>Presenting</w:t>
      </w:r>
      <w:r w:rsidRPr="00C37855">
        <w:rPr>
          <w:rFonts w:eastAsia="MS PGothic"/>
          <w:b/>
          <w:color w:val="000000"/>
          <w:sz w:val="24"/>
          <w:szCs w:val="32"/>
          <w:lang w:eastAsia="ko-KR"/>
        </w:rPr>
        <w:t xml:space="preserve"> Author Details:</w:t>
      </w:r>
      <w:r w:rsidRPr="00C37855">
        <w:rPr>
          <w:b/>
          <w:sz w:val="18"/>
          <w:szCs w:val="18"/>
        </w:rPr>
        <w:t xml:space="preserve">         </w:t>
      </w:r>
    </w:p>
    <w:p w14:paraId="3644E57A" w14:textId="64B1C802" w:rsidR="008F2256" w:rsidRPr="008F2256" w:rsidRDefault="008F2256" w:rsidP="008F2256">
      <w:pPr>
        <w:pStyle w:val="Paragraph"/>
        <w:tabs>
          <w:tab w:val="left" w:pos="2520"/>
        </w:tabs>
        <w:ind w:firstLine="0"/>
        <w:jc w:val="both"/>
        <w:rPr>
          <w:rFonts w:eastAsia="MS PGothic"/>
          <w:color w:val="000000"/>
          <w:sz w:val="24"/>
          <w:szCs w:val="32"/>
          <w:lang w:eastAsia="ko-KR"/>
        </w:rPr>
      </w:pPr>
      <w:r w:rsidRPr="008F2256">
        <w:rPr>
          <w:rFonts w:eastAsia="MS PGothic"/>
          <w:color w:val="000000"/>
          <w:sz w:val="24"/>
          <w:szCs w:val="32"/>
          <w:lang w:eastAsia="ko-KR"/>
        </w:rPr>
        <w:t>Author Name:</w:t>
      </w:r>
      <w:r w:rsidRPr="008F2256">
        <w:rPr>
          <w:rFonts w:eastAsia="MS PGothic"/>
          <w:color w:val="000000"/>
          <w:sz w:val="24"/>
          <w:szCs w:val="32"/>
          <w:lang w:eastAsia="ko-KR"/>
        </w:rPr>
        <w:tab/>
      </w:r>
      <w:r>
        <w:rPr>
          <w:rFonts w:eastAsia="MS PGothic"/>
          <w:color w:val="000000"/>
          <w:sz w:val="24"/>
          <w:szCs w:val="32"/>
          <w:lang w:eastAsia="ko-KR"/>
        </w:rPr>
        <w:tab/>
      </w:r>
      <w:r>
        <w:rPr>
          <w:rFonts w:eastAsia="MS PGothic"/>
          <w:color w:val="000000"/>
          <w:sz w:val="24"/>
          <w:szCs w:val="32"/>
          <w:lang w:eastAsia="ko-KR"/>
        </w:rPr>
        <w:tab/>
      </w:r>
      <w:r w:rsidRPr="008F2256">
        <w:rPr>
          <w:rFonts w:eastAsia="MS PGothic"/>
          <w:color w:val="000000"/>
          <w:sz w:val="24"/>
          <w:szCs w:val="32"/>
          <w:lang w:eastAsia="ko-KR"/>
        </w:rPr>
        <w:t xml:space="preserve">Organization/University: </w:t>
      </w:r>
    </w:p>
    <w:p w14:paraId="30FFDFAB" w14:textId="6FF2C6FC" w:rsidR="008F2256" w:rsidRPr="008F2256" w:rsidRDefault="008F2256" w:rsidP="008F2256">
      <w:pPr>
        <w:pStyle w:val="Paragraph"/>
        <w:tabs>
          <w:tab w:val="left" w:pos="2520"/>
        </w:tabs>
        <w:ind w:firstLine="0"/>
        <w:jc w:val="both"/>
        <w:rPr>
          <w:rFonts w:eastAsia="MS PGothic"/>
          <w:color w:val="000000"/>
          <w:sz w:val="24"/>
          <w:szCs w:val="32"/>
          <w:lang w:eastAsia="ko-KR"/>
        </w:rPr>
      </w:pPr>
      <w:r w:rsidRPr="008F2256">
        <w:rPr>
          <w:rFonts w:eastAsia="MS PGothic"/>
          <w:color w:val="000000"/>
          <w:sz w:val="24"/>
          <w:szCs w:val="32"/>
          <w:lang w:eastAsia="ko-KR"/>
        </w:rPr>
        <w:t>City, State, Country:</w:t>
      </w:r>
      <w:r w:rsidRPr="008F2256">
        <w:rPr>
          <w:rFonts w:eastAsia="MS PGothic"/>
          <w:color w:val="000000"/>
          <w:sz w:val="24"/>
          <w:szCs w:val="32"/>
          <w:lang w:eastAsia="ko-KR"/>
        </w:rPr>
        <w:tab/>
      </w:r>
      <w:r>
        <w:rPr>
          <w:rFonts w:eastAsia="MS PGothic"/>
          <w:color w:val="000000"/>
          <w:sz w:val="24"/>
          <w:szCs w:val="32"/>
          <w:lang w:eastAsia="ko-KR"/>
        </w:rPr>
        <w:tab/>
      </w:r>
      <w:r>
        <w:rPr>
          <w:rFonts w:eastAsia="MS PGothic"/>
          <w:color w:val="000000"/>
          <w:sz w:val="24"/>
          <w:szCs w:val="32"/>
          <w:lang w:eastAsia="ko-KR"/>
        </w:rPr>
        <w:tab/>
      </w:r>
      <w:r w:rsidRPr="008F2256">
        <w:rPr>
          <w:rFonts w:eastAsia="MS PGothic"/>
          <w:color w:val="000000"/>
          <w:sz w:val="24"/>
          <w:szCs w:val="32"/>
          <w:lang w:eastAsia="ko-KR"/>
        </w:rPr>
        <w:t>Telephone Number:</w:t>
      </w:r>
    </w:p>
    <w:p w14:paraId="2DF1CD7D" w14:textId="01620AD3" w:rsidR="00C37855" w:rsidRDefault="008F2256" w:rsidP="00EF7A9E">
      <w:pPr>
        <w:pStyle w:val="Paragraph"/>
        <w:tabs>
          <w:tab w:val="left" w:pos="2520"/>
        </w:tabs>
        <w:ind w:firstLine="0"/>
        <w:jc w:val="both"/>
        <w:rPr>
          <w:rFonts w:eastAsia="MS PGothic"/>
          <w:b/>
          <w:color w:val="000000"/>
          <w:sz w:val="24"/>
          <w:szCs w:val="32"/>
          <w:lang w:eastAsia="ko-KR"/>
        </w:rPr>
      </w:pPr>
      <w:r w:rsidRPr="008F2256">
        <w:rPr>
          <w:rFonts w:eastAsia="MS PGothic"/>
          <w:color w:val="000000"/>
          <w:sz w:val="24"/>
          <w:szCs w:val="32"/>
          <w:lang w:eastAsia="ko-KR"/>
        </w:rPr>
        <w:t>Email:</w:t>
      </w:r>
      <w:r w:rsidRPr="008F2256">
        <w:rPr>
          <w:rFonts w:eastAsia="MS PGothic"/>
          <w:color w:val="000000"/>
          <w:sz w:val="24"/>
          <w:szCs w:val="32"/>
          <w:lang w:eastAsia="ko-KR"/>
        </w:rPr>
        <w:tab/>
      </w:r>
      <w:r>
        <w:rPr>
          <w:rFonts w:eastAsia="MS PGothic"/>
          <w:color w:val="000000"/>
          <w:sz w:val="24"/>
          <w:szCs w:val="32"/>
          <w:lang w:eastAsia="ko-KR"/>
        </w:rPr>
        <w:tab/>
      </w:r>
      <w:r>
        <w:rPr>
          <w:rFonts w:eastAsia="MS PGothic"/>
          <w:color w:val="000000"/>
          <w:sz w:val="24"/>
          <w:szCs w:val="32"/>
          <w:lang w:eastAsia="ko-KR"/>
        </w:rPr>
        <w:tab/>
      </w:r>
      <w:r w:rsidRPr="008F2256">
        <w:rPr>
          <w:rFonts w:eastAsia="MS PGothic"/>
          <w:color w:val="000000"/>
          <w:sz w:val="24"/>
          <w:szCs w:val="32"/>
          <w:lang w:eastAsia="ko-KR"/>
        </w:rPr>
        <w:t>LinkedIn:</w:t>
      </w:r>
    </w:p>
    <w:sectPr w:rsidR="00C37855" w:rsidSect="00912F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4B2E3" w14:textId="77777777" w:rsidR="003A2F31" w:rsidRDefault="003A2F31" w:rsidP="00AF467F">
      <w:r>
        <w:separator/>
      </w:r>
    </w:p>
  </w:endnote>
  <w:endnote w:type="continuationSeparator" w:id="0">
    <w:p w14:paraId="67CBA061" w14:textId="77777777" w:rsidR="003A2F31" w:rsidRDefault="003A2F31" w:rsidP="00AF4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C7118" w14:textId="77777777" w:rsidR="003A2F31" w:rsidRDefault="003A2F31" w:rsidP="00AF467F">
      <w:r>
        <w:separator/>
      </w:r>
    </w:p>
  </w:footnote>
  <w:footnote w:type="continuationSeparator" w:id="0">
    <w:p w14:paraId="29AAC91B" w14:textId="77777777" w:rsidR="003A2F31" w:rsidRDefault="003A2F31" w:rsidP="00AF4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9915" w14:textId="4C8939D3" w:rsidR="00AF467F" w:rsidRPr="007E416A" w:rsidRDefault="005D25C1" w:rsidP="008F2256">
    <w:pPr>
      <w:pStyle w:val="Header"/>
      <w:rPr>
        <w:sz w:val="40"/>
        <w:szCs w:val="32"/>
      </w:rPr>
    </w:pPr>
    <w:r>
      <w:rPr>
        <w:lang w:val="en-IN"/>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10366C"/>
    <w:rsid w:val="00115010"/>
    <w:rsid w:val="00117B89"/>
    <w:rsid w:val="0012457E"/>
    <w:rsid w:val="001353DF"/>
    <w:rsid w:val="0014482C"/>
    <w:rsid w:val="001509BF"/>
    <w:rsid w:val="0017018E"/>
    <w:rsid w:val="00176C81"/>
    <w:rsid w:val="00177F63"/>
    <w:rsid w:val="001A24F2"/>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A290A"/>
    <w:rsid w:val="002B3CCA"/>
    <w:rsid w:val="002B5947"/>
    <w:rsid w:val="002C359D"/>
    <w:rsid w:val="002C3D9B"/>
    <w:rsid w:val="002C5A3F"/>
    <w:rsid w:val="002C6FD7"/>
    <w:rsid w:val="002D5EA0"/>
    <w:rsid w:val="002E00DA"/>
    <w:rsid w:val="002E0FCC"/>
    <w:rsid w:val="002F0F47"/>
    <w:rsid w:val="00302B10"/>
    <w:rsid w:val="003043BB"/>
    <w:rsid w:val="0031455A"/>
    <w:rsid w:val="00333FD3"/>
    <w:rsid w:val="003357CA"/>
    <w:rsid w:val="00344982"/>
    <w:rsid w:val="00344F1D"/>
    <w:rsid w:val="00361E83"/>
    <w:rsid w:val="00363668"/>
    <w:rsid w:val="00384441"/>
    <w:rsid w:val="00397E91"/>
    <w:rsid w:val="003A2F31"/>
    <w:rsid w:val="003A3C5A"/>
    <w:rsid w:val="003B2814"/>
    <w:rsid w:val="003C0570"/>
    <w:rsid w:val="003C5420"/>
    <w:rsid w:val="003D5305"/>
    <w:rsid w:val="003F20DF"/>
    <w:rsid w:val="003F22F8"/>
    <w:rsid w:val="00437503"/>
    <w:rsid w:val="00441F91"/>
    <w:rsid w:val="0044293D"/>
    <w:rsid w:val="00455C07"/>
    <w:rsid w:val="004674B6"/>
    <w:rsid w:val="00473B9B"/>
    <w:rsid w:val="004A13A9"/>
    <w:rsid w:val="004B4365"/>
    <w:rsid w:val="004B67D7"/>
    <w:rsid w:val="004E0708"/>
    <w:rsid w:val="004E62DD"/>
    <w:rsid w:val="004F0441"/>
    <w:rsid w:val="004F709A"/>
    <w:rsid w:val="00506627"/>
    <w:rsid w:val="00511E59"/>
    <w:rsid w:val="00541F24"/>
    <w:rsid w:val="00562A09"/>
    <w:rsid w:val="00577238"/>
    <w:rsid w:val="0058192B"/>
    <w:rsid w:val="00591A8C"/>
    <w:rsid w:val="005A083F"/>
    <w:rsid w:val="005A540F"/>
    <w:rsid w:val="005B011D"/>
    <w:rsid w:val="005B4B32"/>
    <w:rsid w:val="005B518E"/>
    <w:rsid w:val="005D25C1"/>
    <w:rsid w:val="005D6931"/>
    <w:rsid w:val="0061215E"/>
    <w:rsid w:val="00634B9D"/>
    <w:rsid w:val="00647AC9"/>
    <w:rsid w:val="00652337"/>
    <w:rsid w:val="00654259"/>
    <w:rsid w:val="00654A68"/>
    <w:rsid w:val="006732D3"/>
    <w:rsid w:val="006745E2"/>
    <w:rsid w:val="00681858"/>
    <w:rsid w:val="006B31CE"/>
    <w:rsid w:val="006C6436"/>
    <w:rsid w:val="006D1D77"/>
    <w:rsid w:val="006F0035"/>
    <w:rsid w:val="006F00FB"/>
    <w:rsid w:val="006F1EAF"/>
    <w:rsid w:val="00712B5E"/>
    <w:rsid w:val="007235A5"/>
    <w:rsid w:val="00732F09"/>
    <w:rsid w:val="007341F9"/>
    <w:rsid w:val="0078229D"/>
    <w:rsid w:val="00782794"/>
    <w:rsid w:val="007A2AB2"/>
    <w:rsid w:val="007B0D32"/>
    <w:rsid w:val="007B282C"/>
    <w:rsid w:val="007B6910"/>
    <w:rsid w:val="007C5C53"/>
    <w:rsid w:val="007D00E7"/>
    <w:rsid w:val="007D233A"/>
    <w:rsid w:val="007D4480"/>
    <w:rsid w:val="007D4EF6"/>
    <w:rsid w:val="007D5AD0"/>
    <w:rsid w:val="007D65C7"/>
    <w:rsid w:val="007E1672"/>
    <w:rsid w:val="007E416A"/>
    <w:rsid w:val="00816A2D"/>
    <w:rsid w:val="008418F6"/>
    <w:rsid w:val="008629D0"/>
    <w:rsid w:val="008634F1"/>
    <w:rsid w:val="008747F9"/>
    <w:rsid w:val="00893E6E"/>
    <w:rsid w:val="00894DF9"/>
    <w:rsid w:val="008C7C5A"/>
    <w:rsid w:val="008E2F78"/>
    <w:rsid w:val="008E3162"/>
    <w:rsid w:val="008E316D"/>
    <w:rsid w:val="008E737B"/>
    <w:rsid w:val="008F2256"/>
    <w:rsid w:val="00912F54"/>
    <w:rsid w:val="00922F23"/>
    <w:rsid w:val="00931BF9"/>
    <w:rsid w:val="00936698"/>
    <w:rsid w:val="00940BF0"/>
    <w:rsid w:val="00946B1F"/>
    <w:rsid w:val="009727C4"/>
    <w:rsid w:val="00990E2E"/>
    <w:rsid w:val="009912E6"/>
    <w:rsid w:val="009947AF"/>
    <w:rsid w:val="009B6A65"/>
    <w:rsid w:val="009C0AF4"/>
    <w:rsid w:val="009D5576"/>
    <w:rsid w:val="009E445B"/>
    <w:rsid w:val="009E52D9"/>
    <w:rsid w:val="009F4FAF"/>
    <w:rsid w:val="009F694C"/>
    <w:rsid w:val="00A02367"/>
    <w:rsid w:val="00A22FC7"/>
    <w:rsid w:val="00A4183E"/>
    <w:rsid w:val="00A50C1E"/>
    <w:rsid w:val="00A54D80"/>
    <w:rsid w:val="00A55AB2"/>
    <w:rsid w:val="00A6066C"/>
    <w:rsid w:val="00A67093"/>
    <w:rsid w:val="00A70D31"/>
    <w:rsid w:val="00A76B40"/>
    <w:rsid w:val="00A82643"/>
    <w:rsid w:val="00AA41F2"/>
    <w:rsid w:val="00AA5A30"/>
    <w:rsid w:val="00AC5543"/>
    <w:rsid w:val="00AD47FD"/>
    <w:rsid w:val="00AD7FE5"/>
    <w:rsid w:val="00AE1FED"/>
    <w:rsid w:val="00AF359F"/>
    <w:rsid w:val="00AF3AC6"/>
    <w:rsid w:val="00AF467F"/>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20036"/>
    <w:rsid w:val="00C36CEB"/>
    <w:rsid w:val="00C37855"/>
    <w:rsid w:val="00C41885"/>
    <w:rsid w:val="00C578FF"/>
    <w:rsid w:val="00C57905"/>
    <w:rsid w:val="00C57D13"/>
    <w:rsid w:val="00C61D24"/>
    <w:rsid w:val="00C63F7D"/>
    <w:rsid w:val="00C676E4"/>
    <w:rsid w:val="00C71E19"/>
    <w:rsid w:val="00C75E7A"/>
    <w:rsid w:val="00C8175B"/>
    <w:rsid w:val="00C828BF"/>
    <w:rsid w:val="00CA0A7A"/>
    <w:rsid w:val="00CA22AB"/>
    <w:rsid w:val="00CA289A"/>
    <w:rsid w:val="00CC5E3A"/>
    <w:rsid w:val="00CD2523"/>
    <w:rsid w:val="00CE6677"/>
    <w:rsid w:val="00CF04CC"/>
    <w:rsid w:val="00CF7E83"/>
    <w:rsid w:val="00D008E0"/>
    <w:rsid w:val="00D00E9D"/>
    <w:rsid w:val="00D36FEB"/>
    <w:rsid w:val="00D545C8"/>
    <w:rsid w:val="00D605F8"/>
    <w:rsid w:val="00D734FE"/>
    <w:rsid w:val="00D841B1"/>
    <w:rsid w:val="00D845D9"/>
    <w:rsid w:val="00D85286"/>
    <w:rsid w:val="00D91201"/>
    <w:rsid w:val="00DB5C69"/>
    <w:rsid w:val="00DC433A"/>
    <w:rsid w:val="00DC458A"/>
    <w:rsid w:val="00DD624F"/>
    <w:rsid w:val="00DE7EEF"/>
    <w:rsid w:val="00DF628B"/>
    <w:rsid w:val="00E0329B"/>
    <w:rsid w:val="00E0341D"/>
    <w:rsid w:val="00E176A7"/>
    <w:rsid w:val="00E20EC7"/>
    <w:rsid w:val="00E3406D"/>
    <w:rsid w:val="00E63452"/>
    <w:rsid w:val="00E80608"/>
    <w:rsid w:val="00E87300"/>
    <w:rsid w:val="00E941DA"/>
    <w:rsid w:val="00E9634A"/>
    <w:rsid w:val="00EA198F"/>
    <w:rsid w:val="00EA4A52"/>
    <w:rsid w:val="00EC41F3"/>
    <w:rsid w:val="00EC5687"/>
    <w:rsid w:val="00ED2B89"/>
    <w:rsid w:val="00ED6B84"/>
    <w:rsid w:val="00EE1778"/>
    <w:rsid w:val="00EE5A7C"/>
    <w:rsid w:val="00EF69B4"/>
    <w:rsid w:val="00EF7708"/>
    <w:rsid w:val="00EF7A9E"/>
    <w:rsid w:val="00F0400B"/>
    <w:rsid w:val="00F22C1C"/>
    <w:rsid w:val="00F23C9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FAFA0"/>
  <w15:docId w15:val="{762DD6A5-A6DB-4665-BCDE-31C6AA78A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30"/>
    <w:rPr>
      <w:rFonts w:ascii="Times New Roman" w:eastAsia="Batang" w:hAnsi="Times New Roman"/>
      <w:sz w:val="24"/>
      <w:szCs w:val="24"/>
      <w:lang w:eastAsia="ko-KR"/>
    </w:rPr>
  </w:style>
  <w:style w:type="paragraph" w:styleId="Heading1">
    <w:name w:val="heading 1"/>
    <w:basedOn w:val="Normal"/>
    <w:next w:val="Normal"/>
    <w:link w:val="Heading1Char"/>
    <w:uiPriority w:val="9"/>
    <w:qFormat/>
    <w:rsid w:val="00AF467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F467F"/>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AF467F"/>
    <w:pPr>
      <w:tabs>
        <w:tab w:val="center" w:pos="4680"/>
        <w:tab w:val="right" w:pos="9360"/>
      </w:tabs>
    </w:pPr>
  </w:style>
  <w:style w:type="character" w:customStyle="1" w:styleId="HeaderChar">
    <w:name w:val="Header Char"/>
    <w:basedOn w:val="DefaultParagraphFont"/>
    <w:link w:val="Header"/>
    <w:uiPriority w:val="99"/>
    <w:rsid w:val="00AF467F"/>
    <w:rPr>
      <w:rFonts w:ascii="Times New Roman" w:eastAsia="Batang" w:hAnsi="Times New Roman"/>
      <w:sz w:val="24"/>
      <w:szCs w:val="24"/>
      <w:lang w:eastAsia="ko-KR"/>
    </w:rPr>
  </w:style>
  <w:style w:type="paragraph" w:styleId="Footer">
    <w:name w:val="footer"/>
    <w:basedOn w:val="Normal"/>
    <w:link w:val="FooterChar"/>
    <w:uiPriority w:val="99"/>
    <w:unhideWhenUsed/>
    <w:rsid w:val="00AF467F"/>
    <w:pPr>
      <w:tabs>
        <w:tab w:val="center" w:pos="4680"/>
        <w:tab w:val="right" w:pos="9360"/>
      </w:tabs>
    </w:pPr>
  </w:style>
  <w:style w:type="character" w:customStyle="1" w:styleId="FooterChar">
    <w:name w:val="Footer Char"/>
    <w:basedOn w:val="DefaultParagraphFont"/>
    <w:link w:val="Footer"/>
    <w:uiPriority w:val="99"/>
    <w:rsid w:val="00AF467F"/>
    <w:rPr>
      <w:rFonts w:ascii="Times New Roman" w:eastAsia="Batang" w:hAnsi="Times New Roman"/>
      <w:sz w:val="24"/>
      <w:szCs w:val="24"/>
      <w:lang w:eastAsia="ko-KR"/>
    </w:rPr>
  </w:style>
  <w:style w:type="character" w:customStyle="1" w:styleId="Heading1Char">
    <w:name w:val="Heading 1 Char"/>
    <w:basedOn w:val="DefaultParagraphFont"/>
    <w:link w:val="Heading1"/>
    <w:uiPriority w:val="9"/>
    <w:rsid w:val="00AF467F"/>
    <w:rPr>
      <w:rFonts w:asciiTheme="majorHAnsi" w:eastAsiaTheme="majorEastAsia" w:hAnsiTheme="majorHAnsi" w:cstheme="majorBidi"/>
      <w:b/>
      <w:bCs/>
      <w:color w:val="2E74B5" w:themeColor="accent1" w:themeShade="BF"/>
      <w:sz w:val="28"/>
      <w:szCs w:val="28"/>
      <w:lang w:eastAsia="ko-KR"/>
    </w:rPr>
  </w:style>
  <w:style w:type="character" w:customStyle="1" w:styleId="Heading3Char">
    <w:name w:val="Heading 3 Char"/>
    <w:basedOn w:val="DefaultParagraphFont"/>
    <w:link w:val="Heading3"/>
    <w:uiPriority w:val="9"/>
    <w:semiHidden/>
    <w:rsid w:val="00AF467F"/>
    <w:rPr>
      <w:rFonts w:asciiTheme="majorHAnsi" w:eastAsiaTheme="majorEastAsia" w:hAnsiTheme="majorHAnsi" w:cstheme="majorBidi"/>
      <w:b/>
      <w:bCs/>
      <w:color w:val="5B9BD5" w:themeColor="accent1"/>
      <w:sz w:val="24"/>
      <w:szCs w:val="24"/>
      <w:lang w:eastAsia="ko-KR"/>
    </w:rPr>
  </w:style>
  <w:style w:type="paragraph" w:customStyle="1" w:styleId="Paragraph">
    <w:name w:val="Paragraph"/>
    <w:basedOn w:val="Normal"/>
    <w:rsid w:val="00EF7A9E"/>
    <w:pPr>
      <w:ind w:firstLine="360"/>
    </w:pPr>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5258">
      <w:bodyDiv w:val="1"/>
      <w:marLeft w:val="0"/>
      <w:marRight w:val="0"/>
      <w:marTop w:val="0"/>
      <w:marBottom w:val="0"/>
      <w:divBdr>
        <w:top w:val="none" w:sz="0" w:space="0" w:color="auto"/>
        <w:left w:val="none" w:sz="0" w:space="0" w:color="auto"/>
        <w:bottom w:val="none" w:sz="0" w:space="0" w:color="auto"/>
        <w:right w:val="none" w:sz="0" w:space="0" w:color="auto"/>
      </w:divBdr>
    </w:div>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 w:id="1855803666">
      <w:bodyDiv w:val="1"/>
      <w:marLeft w:val="0"/>
      <w:marRight w:val="0"/>
      <w:marTop w:val="0"/>
      <w:marBottom w:val="0"/>
      <w:divBdr>
        <w:top w:val="none" w:sz="0" w:space="0" w:color="auto"/>
        <w:left w:val="none" w:sz="0" w:space="0" w:color="auto"/>
        <w:bottom w:val="none" w:sz="0" w:space="0" w:color="auto"/>
        <w:right w:val="none" w:sz="0" w:space="0" w:color="auto"/>
      </w:divBdr>
    </w:div>
    <w:div w:id="206637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a</dc:creator>
  <cp:lastModifiedBy>PC2 SCIENTIFIC SERVICES PVT LTD</cp:lastModifiedBy>
  <cp:revision>2</cp:revision>
  <dcterms:created xsi:type="dcterms:W3CDTF">2022-03-11T11:33:00Z</dcterms:created>
  <dcterms:modified xsi:type="dcterms:W3CDTF">2022-03-11T11:33:00Z</dcterms:modified>
</cp:coreProperties>
</file>